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01D92" w14:textId="77777777" w:rsidR="00C43790" w:rsidRDefault="00C43790"/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505"/>
        <w:gridCol w:w="2880"/>
        <w:gridCol w:w="900"/>
        <w:gridCol w:w="2065"/>
      </w:tblGrid>
      <w:tr w:rsidR="000F1AF6" w14:paraId="024D7938" w14:textId="77777777" w:rsidTr="00C10744">
        <w:tc>
          <w:tcPr>
            <w:tcW w:w="9350" w:type="dxa"/>
            <w:gridSpan w:val="4"/>
            <w:tcBorders>
              <w:bottom w:val="nil"/>
            </w:tcBorders>
            <w:shd w:val="clear" w:color="auto" w:fill="8496B0" w:themeFill="text2" w:themeFillTint="99"/>
          </w:tcPr>
          <w:p w14:paraId="781CC20E" w14:textId="6464F947" w:rsidR="000F1AF6" w:rsidRPr="008D77C7" w:rsidRDefault="00C10744" w:rsidP="00C10744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HANGE REQUEST D</w:t>
            </w:r>
            <w:r w:rsidR="00556778">
              <w:rPr>
                <w:b/>
                <w:bCs/>
                <w:color w:val="FFFFFF" w:themeColor="background1"/>
              </w:rPr>
              <w:t>OCUMENT</w:t>
            </w:r>
          </w:p>
        </w:tc>
      </w:tr>
      <w:tr w:rsidR="006A74F0" w14:paraId="300AA1E2" w14:textId="77777777" w:rsidTr="00C43790"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FA7941" w14:textId="77777777" w:rsidR="006A74F0" w:rsidRPr="001447BD" w:rsidRDefault="006A74F0" w:rsidP="001447BD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</w:tr>
      <w:tr w:rsidR="007F181C" w14:paraId="01B90F4F" w14:textId="77777777" w:rsidTr="00C10744">
        <w:tc>
          <w:tcPr>
            <w:tcW w:w="9350" w:type="dxa"/>
            <w:gridSpan w:val="4"/>
            <w:tcBorders>
              <w:top w:val="nil"/>
              <w:bottom w:val="single" w:sz="4" w:space="0" w:color="4472C4" w:themeColor="accent1"/>
            </w:tcBorders>
            <w:shd w:val="clear" w:color="auto" w:fill="8496B0" w:themeFill="text2" w:themeFillTint="99"/>
          </w:tcPr>
          <w:p w14:paraId="24418C88" w14:textId="00D6717B" w:rsidR="007F181C" w:rsidRDefault="007F181C" w:rsidP="001447BD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hange Description</w:t>
            </w:r>
          </w:p>
        </w:tc>
      </w:tr>
      <w:tr w:rsidR="00C21604" w14:paraId="3FA28931" w14:textId="77777777" w:rsidTr="00FB20BA">
        <w:tc>
          <w:tcPr>
            <w:tcW w:w="350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52B5908D" w14:textId="449128E4" w:rsidR="00C21604" w:rsidRPr="00C10744" w:rsidRDefault="00C21604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Project Name:</w:t>
            </w:r>
          </w:p>
        </w:tc>
        <w:tc>
          <w:tcPr>
            <w:tcW w:w="378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18DF2FFC" w14:textId="08C3CCC6" w:rsidR="00C21604" w:rsidRPr="00C10744" w:rsidRDefault="00C21604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Change Name:</w:t>
            </w:r>
          </w:p>
        </w:tc>
        <w:tc>
          <w:tcPr>
            <w:tcW w:w="206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3A89482C" w14:textId="12B29E88" w:rsidR="00C21604" w:rsidRPr="00C10744" w:rsidRDefault="00C21604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N</w:t>
            </w:r>
            <w:r w:rsidR="00FB20BA" w:rsidRPr="00C10744">
              <w:rPr>
                <w:b/>
                <w:bCs/>
                <w:color w:val="000000" w:themeColor="text1"/>
                <w:u w:val="single"/>
              </w:rPr>
              <w:t>umber</w:t>
            </w:r>
            <w:r w:rsidRPr="00C10744">
              <w:rPr>
                <w:b/>
                <w:bCs/>
                <w:color w:val="000000" w:themeColor="text1"/>
                <w:u w:val="single"/>
              </w:rPr>
              <w:t>:</w:t>
            </w:r>
          </w:p>
        </w:tc>
      </w:tr>
      <w:tr w:rsidR="008D77C7" w14:paraId="24F967EE" w14:textId="77777777" w:rsidTr="00FB20BA">
        <w:tc>
          <w:tcPr>
            <w:tcW w:w="350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1B2FFDE8" w14:textId="68183AED" w:rsidR="008D77C7" w:rsidRPr="00C10744" w:rsidRDefault="00705DD3" w:rsidP="0070278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rust </w:t>
            </w:r>
            <w:r w:rsidR="00917164">
              <w:rPr>
                <w:color w:val="000000" w:themeColor="text1"/>
              </w:rPr>
              <w:t>Group</w:t>
            </w:r>
          </w:p>
        </w:tc>
        <w:tc>
          <w:tcPr>
            <w:tcW w:w="378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1B2C5EE3" w14:textId="6AA1C734" w:rsidR="008D77C7" w:rsidRPr="00C10744" w:rsidRDefault="00917164" w:rsidP="0070278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ashboard View Changes</w:t>
            </w:r>
          </w:p>
        </w:tc>
        <w:tc>
          <w:tcPr>
            <w:tcW w:w="206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1040E763" w14:textId="7395F81A" w:rsidR="008D77C7" w:rsidRPr="00C10744" w:rsidRDefault="00C2757C" w:rsidP="0070278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04</w:t>
            </w:r>
          </w:p>
        </w:tc>
      </w:tr>
      <w:tr w:rsidR="00F84173" w14:paraId="4C622D07" w14:textId="77777777" w:rsidTr="00FB20BA">
        <w:tc>
          <w:tcPr>
            <w:tcW w:w="350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4EF4F4FD" w14:textId="146A97AD" w:rsidR="00F84173" w:rsidRDefault="00F84173" w:rsidP="0044661B">
            <w:pPr>
              <w:rPr>
                <w:b/>
                <w:bCs/>
                <w:color w:val="000000" w:themeColor="text1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Requested By: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556778">
              <w:rPr>
                <w:b/>
                <w:bCs/>
                <w:color w:val="000000" w:themeColor="text1"/>
              </w:rPr>
              <w:t xml:space="preserve"> </w:t>
            </w:r>
            <w:r w:rsidR="007B43D7">
              <w:rPr>
                <w:b/>
                <w:bCs/>
                <w:color w:val="000000" w:themeColor="text1"/>
              </w:rPr>
              <w:t>Zahoor Ahmad</w:t>
            </w:r>
          </w:p>
        </w:tc>
        <w:tc>
          <w:tcPr>
            <w:tcW w:w="378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2667752A" w14:textId="717AC2C1" w:rsidR="00F84173" w:rsidRPr="00C10744" w:rsidRDefault="00C21604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Contact:</w:t>
            </w:r>
            <w:r w:rsidR="007B43D7">
              <w:rPr>
                <w:b/>
                <w:bCs/>
                <w:color w:val="000000" w:themeColor="text1"/>
                <w:u w:val="single"/>
              </w:rPr>
              <w:t>0321-9499577</w:t>
            </w:r>
          </w:p>
        </w:tc>
        <w:tc>
          <w:tcPr>
            <w:tcW w:w="206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28AE93A0" w14:textId="270CD062" w:rsidR="00F84173" w:rsidRDefault="00C21604" w:rsidP="00702786">
            <w:pPr>
              <w:rPr>
                <w:b/>
                <w:bCs/>
                <w:color w:val="000000" w:themeColor="text1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Date:</w:t>
            </w:r>
            <w:r w:rsidR="00556778">
              <w:rPr>
                <w:b/>
                <w:bCs/>
                <w:color w:val="000000" w:themeColor="text1"/>
              </w:rPr>
              <w:t xml:space="preserve"> </w:t>
            </w:r>
            <w:r w:rsidR="00917164">
              <w:rPr>
                <w:b/>
                <w:bCs/>
                <w:color w:val="000000" w:themeColor="text1"/>
              </w:rPr>
              <w:t>2</w:t>
            </w:r>
            <w:r w:rsidR="007B43D7">
              <w:rPr>
                <w:b/>
                <w:bCs/>
                <w:color w:val="000000" w:themeColor="text1"/>
              </w:rPr>
              <w:t>2</w:t>
            </w:r>
            <w:r w:rsidR="00917164">
              <w:rPr>
                <w:b/>
                <w:bCs/>
                <w:color w:val="000000" w:themeColor="text1"/>
              </w:rPr>
              <w:t>-09-2023</w:t>
            </w:r>
          </w:p>
        </w:tc>
      </w:tr>
      <w:tr w:rsidR="00122E08" w14:paraId="4024684A" w14:textId="77777777" w:rsidTr="00ED37B5">
        <w:tc>
          <w:tcPr>
            <w:tcW w:w="9350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0B05D443" w14:textId="77777777" w:rsidR="00122E08" w:rsidRPr="00C10744" w:rsidRDefault="00A776ED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Description of Change:</w:t>
            </w:r>
          </w:p>
          <w:p w14:paraId="5AD24A12" w14:textId="507070ED" w:rsidR="00705DD3" w:rsidRPr="00917164" w:rsidRDefault="00917164" w:rsidP="00917164">
            <w:pPr>
              <w:pStyle w:val="ListParagraph"/>
              <w:numPr>
                <w:ilvl w:val="0"/>
                <w:numId w:val="1"/>
              </w:numPr>
              <w:rPr>
                <w:color w:val="000000" w:themeColor="text1"/>
              </w:rPr>
            </w:pPr>
            <w:r w:rsidRPr="00917164">
              <w:rPr>
                <w:color w:val="000000" w:themeColor="text1"/>
              </w:rPr>
              <w:t>For management view, instead of current default view, below items need to be displayed:</w:t>
            </w:r>
            <w:r w:rsidR="00581DDC" w:rsidRPr="00917164">
              <w:rPr>
                <w:color w:val="000000" w:themeColor="text1"/>
              </w:rPr>
              <w:t xml:space="preserve"> </w:t>
            </w:r>
          </w:p>
          <w:p w14:paraId="2C13964F" w14:textId="09225446" w:rsidR="00917164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Calendar year sale from 1</w:t>
            </w:r>
            <w:r w:rsidRPr="00C2757C">
              <w:rPr>
                <w:color w:val="000000" w:themeColor="text1"/>
                <w:vertAlign w:val="superscript"/>
              </w:rPr>
              <w:t>st</w:t>
            </w:r>
            <w:r>
              <w:rPr>
                <w:color w:val="000000" w:themeColor="text1"/>
              </w:rPr>
              <w:t xml:space="preserve"> Jan to date. (Zone Wise &amp; Total)</w:t>
            </w:r>
          </w:p>
          <w:p w14:paraId="36FE54E0" w14:textId="48A672E4" w:rsidR="00C2757C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Calendar year collection from 1</w:t>
            </w:r>
            <w:r w:rsidRPr="00C2757C">
              <w:rPr>
                <w:color w:val="000000" w:themeColor="text1"/>
                <w:vertAlign w:val="superscript"/>
              </w:rPr>
              <w:t>st</w:t>
            </w:r>
            <w:r>
              <w:rPr>
                <w:color w:val="000000" w:themeColor="text1"/>
              </w:rPr>
              <w:t xml:space="preserve"> Jan to date. (Zone wise &amp; Total)</w:t>
            </w:r>
          </w:p>
          <w:p w14:paraId="7FB94B1F" w14:textId="3642D8B4" w:rsidR="00C2757C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urrent month sale to date. (Zone Wise &amp; Total)</w:t>
            </w:r>
          </w:p>
          <w:p w14:paraId="7FD697AA" w14:textId="71DEFE6F" w:rsidR="00C2757C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urrent month collection to date. (Zone Wise &amp; Total)</w:t>
            </w:r>
          </w:p>
          <w:p w14:paraId="753430DD" w14:textId="5ACF3A26" w:rsidR="00C2757C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receivable balance as of today. (Zone Wise &amp; Total)</w:t>
            </w:r>
          </w:p>
          <w:p w14:paraId="56A6DE4A" w14:textId="62150C3C" w:rsidR="00C2757C" w:rsidRDefault="00C2757C" w:rsidP="00917164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otal payable balance as of today. </w:t>
            </w:r>
          </w:p>
          <w:p w14:paraId="4BFCE685" w14:textId="5D26CE0F" w:rsidR="00917164" w:rsidRPr="00917164" w:rsidRDefault="00917164" w:rsidP="00917164">
            <w:pPr>
              <w:pStyle w:val="ListParagraph"/>
              <w:rPr>
                <w:color w:val="000000" w:themeColor="text1"/>
              </w:rPr>
            </w:pPr>
          </w:p>
        </w:tc>
      </w:tr>
      <w:tr w:rsidR="00A776ED" w14:paraId="43311D09" w14:textId="77777777" w:rsidTr="00ED37B5">
        <w:tc>
          <w:tcPr>
            <w:tcW w:w="9350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72B6EA8E" w14:textId="077544F2" w:rsidR="00972BAF" w:rsidRPr="00C10744" w:rsidRDefault="00972BAF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Reason for Change</w:t>
            </w:r>
            <w:r w:rsidR="00E16EB4" w:rsidRPr="00C10744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522DD429" w14:textId="7CDF5AE7" w:rsidR="00972BAF" w:rsidRPr="00C10744" w:rsidRDefault="00C2757C" w:rsidP="0044661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or Management view of key information.</w:t>
            </w:r>
            <w:r w:rsidR="00581DDC">
              <w:rPr>
                <w:color w:val="000000" w:themeColor="text1"/>
              </w:rPr>
              <w:t xml:space="preserve"> </w:t>
            </w:r>
            <w:r w:rsidR="00860D8D">
              <w:rPr>
                <w:color w:val="000000" w:themeColor="text1"/>
              </w:rPr>
              <w:t xml:space="preserve"> </w:t>
            </w:r>
          </w:p>
        </w:tc>
      </w:tr>
      <w:tr w:rsidR="0061142B" w14:paraId="72F61998" w14:textId="77777777" w:rsidTr="00ED37B5">
        <w:tc>
          <w:tcPr>
            <w:tcW w:w="9350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5CC7AAF3" w14:textId="5B840A2A" w:rsidR="0061142B" w:rsidRDefault="0061142B" w:rsidP="00702786">
            <w:pPr>
              <w:rPr>
                <w:b/>
                <w:bCs/>
                <w:color w:val="000000" w:themeColor="text1"/>
              </w:rPr>
            </w:pPr>
            <w:r w:rsidRPr="00860D8D">
              <w:rPr>
                <w:b/>
                <w:bCs/>
                <w:color w:val="000000" w:themeColor="text1"/>
                <w:u w:val="single"/>
              </w:rPr>
              <w:t xml:space="preserve">Priority </w:t>
            </w:r>
            <w:r w:rsidR="00FB20BA" w:rsidRPr="00860D8D">
              <w:rPr>
                <w:b/>
                <w:bCs/>
                <w:color w:val="000000" w:themeColor="text1"/>
                <w:u w:val="single"/>
              </w:rPr>
              <w:t>[</w:t>
            </w:r>
            <w:r w:rsidRPr="00860D8D">
              <w:rPr>
                <w:b/>
                <w:bCs/>
                <w:color w:val="000000" w:themeColor="text1"/>
                <w:u w:val="single"/>
              </w:rPr>
              <w:t>Circle One</w:t>
            </w:r>
            <w:r w:rsidR="00FB20BA" w:rsidRPr="00860D8D">
              <w:rPr>
                <w:b/>
                <w:bCs/>
                <w:color w:val="000000" w:themeColor="text1"/>
                <w:u w:val="single"/>
              </w:rPr>
              <w:t>]</w:t>
            </w:r>
            <w:r w:rsidRPr="00860D8D">
              <w:rPr>
                <w:b/>
                <w:bCs/>
                <w:color w:val="000000" w:themeColor="text1"/>
                <w:u w:val="single"/>
              </w:rPr>
              <w:t>:</w:t>
            </w:r>
            <w:r w:rsidRPr="00860D8D">
              <w:rPr>
                <w:b/>
                <w:bCs/>
                <w:color w:val="000000" w:themeColor="text1"/>
              </w:rPr>
              <w:t xml:space="preserve">   </w:t>
            </w:r>
            <w:r w:rsidRPr="00C2757C">
              <w:rPr>
                <w:b/>
                <w:bCs/>
                <w:color w:val="000000" w:themeColor="text1"/>
              </w:rPr>
              <w:t>1</w:t>
            </w:r>
            <w:r w:rsidR="00FB20BA" w:rsidRPr="00C2757C">
              <w:rPr>
                <w:b/>
                <w:bCs/>
                <w:color w:val="000000" w:themeColor="text1"/>
              </w:rPr>
              <w:t>.</w:t>
            </w:r>
            <w:r w:rsidR="00C130B6" w:rsidRPr="00C2757C">
              <w:rPr>
                <w:b/>
                <w:bCs/>
                <w:color w:val="000000" w:themeColor="text1"/>
              </w:rPr>
              <w:t xml:space="preserve"> High    2</w:t>
            </w:r>
            <w:r w:rsidR="00FB20BA" w:rsidRPr="00C2757C">
              <w:rPr>
                <w:b/>
                <w:bCs/>
                <w:color w:val="000000" w:themeColor="text1"/>
              </w:rPr>
              <w:t>.</w:t>
            </w:r>
            <w:r w:rsidR="00C130B6" w:rsidRPr="00C2757C">
              <w:rPr>
                <w:b/>
                <w:bCs/>
                <w:color w:val="000000" w:themeColor="text1"/>
              </w:rPr>
              <w:t xml:space="preserve"> </w:t>
            </w:r>
            <w:r w:rsidR="00C130B6" w:rsidRPr="00C2757C">
              <w:rPr>
                <w:b/>
                <w:bCs/>
                <w:highlight w:val="yellow"/>
                <w:shd w:val="clear" w:color="auto" w:fill="8496B0" w:themeFill="text2" w:themeFillTint="99"/>
              </w:rPr>
              <w:t>Medium</w:t>
            </w:r>
            <w:r w:rsidR="00C130B6" w:rsidRPr="00C2757C">
              <w:rPr>
                <w:b/>
                <w:bCs/>
              </w:rPr>
              <w:t xml:space="preserve">   </w:t>
            </w:r>
            <w:r w:rsidR="00C130B6" w:rsidRPr="00C2757C">
              <w:rPr>
                <w:b/>
                <w:bCs/>
                <w:color w:val="000000" w:themeColor="text1"/>
              </w:rPr>
              <w:t>3</w:t>
            </w:r>
            <w:r w:rsidR="00FB20BA" w:rsidRPr="00C2757C">
              <w:rPr>
                <w:b/>
                <w:bCs/>
                <w:color w:val="000000" w:themeColor="text1"/>
              </w:rPr>
              <w:t>.</w:t>
            </w:r>
            <w:r w:rsidR="00C130B6" w:rsidRPr="00C2757C">
              <w:rPr>
                <w:b/>
                <w:bCs/>
                <w:color w:val="000000" w:themeColor="text1"/>
              </w:rPr>
              <w:t xml:space="preserve"> Low</w:t>
            </w:r>
          </w:p>
        </w:tc>
      </w:tr>
      <w:tr w:rsidR="003561C5" w14:paraId="3275D1D9" w14:textId="77777777" w:rsidTr="00ED37B5">
        <w:tc>
          <w:tcPr>
            <w:tcW w:w="9350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3B5BE596" w14:textId="75CCF927" w:rsidR="003561C5" w:rsidRPr="00C10744" w:rsidRDefault="003561C5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Impact on Deliverables</w:t>
            </w:r>
            <w:r w:rsidR="007E636C" w:rsidRPr="00C10744">
              <w:rPr>
                <w:b/>
                <w:bCs/>
                <w:color w:val="000000" w:themeColor="text1"/>
                <w:u w:val="single"/>
              </w:rPr>
              <w:t>:</w:t>
            </w:r>
          </w:p>
          <w:p w14:paraId="4A4ACBB6" w14:textId="0F84BEB5" w:rsidR="003561C5" w:rsidRPr="00C10744" w:rsidRDefault="003561C5" w:rsidP="00702786">
            <w:pPr>
              <w:rPr>
                <w:color w:val="000000" w:themeColor="text1"/>
              </w:rPr>
            </w:pPr>
          </w:p>
        </w:tc>
      </w:tr>
      <w:tr w:rsidR="007E636C" w14:paraId="1795D1B5" w14:textId="77777777" w:rsidTr="00ED37B5">
        <w:tc>
          <w:tcPr>
            <w:tcW w:w="9350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7082AC77" w14:textId="6C1B672D" w:rsidR="007E636C" w:rsidRPr="00C10744" w:rsidRDefault="00044D2E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Impact of Not Responding to Change</w:t>
            </w:r>
            <w:r w:rsidR="00F24CDB" w:rsidRPr="00C10744">
              <w:rPr>
                <w:b/>
                <w:bCs/>
                <w:color w:val="000000" w:themeColor="text1"/>
                <w:u w:val="single"/>
              </w:rPr>
              <w:t xml:space="preserve"> (and Reason Why)</w:t>
            </w:r>
            <w:r w:rsidRPr="00C10744">
              <w:rPr>
                <w:b/>
                <w:bCs/>
                <w:color w:val="000000" w:themeColor="text1"/>
                <w:u w:val="single"/>
              </w:rPr>
              <w:t xml:space="preserve">: </w:t>
            </w:r>
          </w:p>
          <w:p w14:paraId="53E51CFC" w14:textId="4EA3E9B4" w:rsidR="007E636C" w:rsidRPr="00C10744" w:rsidRDefault="00581DDC" w:rsidP="0070278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C21604" w14:paraId="22E223C1" w14:textId="77777777" w:rsidTr="00FB20BA">
        <w:tc>
          <w:tcPr>
            <w:tcW w:w="3505" w:type="dxa"/>
            <w:tcBorders>
              <w:top w:val="single" w:sz="4" w:space="0" w:color="4472C4" w:themeColor="accent1"/>
              <w:left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10E923EB" w14:textId="2B746611" w:rsidR="00C21604" w:rsidRPr="00C2757C" w:rsidRDefault="00C21604" w:rsidP="00702786">
            <w:pPr>
              <w:rPr>
                <w:color w:val="000000" w:themeColor="text1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Date Needed:</w:t>
            </w:r>
            <w:r w:rsidR="00C2757C">
              <w:rPr>
                <w:b/>
                <w:bCs/>
                <w:color w:val="000000" w:themeColor="text1"/>
                <w:u w:val="single"/>
              </w:rPr>
              <w:t xml:space="preserve"> </w:t>
            </w:r>
            <w:r w:rsidR="00C2757C">
              <w:rPr>
                <w:color w:val="000000" w:themeColor="text1"/>
              </w:rPr>
              <w:t>By 2</w:t>
            </w:r>
            <w:r w:rsidR="007B43D7">
              <w:rPr>
                <w:color w:val="000000" w:themeColor="text1"/>
              </w:rPr>
              <w:t>5</w:t>
            </w:r>
            <w:r w:rsidR="007B43D7">
              <w:rPr>
                <w:color w:val="000000" w:themeColor="text1"/>
                <w:vertAlign w:val="superscript"/>
              </w:rPr>
              <w:t>th</w:t>
            </w:r>
            <w:r w:rsidR="00C2757C">
              <w:rPr>
                <w:color w:val="000000" w:themeColor="text1"/>
              </w:rPr>
              <w:t xml:space="preserve"> Sep 2023</w:t>
            </w:r>
          </w:p>
        </w:tc>
        <w:tc>
          <w:tcPr>
            <w:tcW w:w="378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6F8426F9" w14:textId="6DCFF02F" w:rsidR="00C21604" w:rsidRPr="00C10744" w:rsidRDefault="00C21604" w:rsidP="00702786">
            <w:pPr>
              <w:rPr>
                <w:b/>
                <w:bCs/>
                <w:color w:val="000000" w:themeColor="text1"/>
                <w:u w:val="single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Approval of Request:</w:t>
            </w:r>
            <w:r w:rsidR="00955F44" w:rsidRPr="00C10744">
              <w:rPr>
                <w:b/>
                <w:bCs/>
                <w:color w:val="000000" w:themeColor="text1"/>
                <w:u w:val="single"/>
              </w:rPr>
              <w:t xml:space="preserve"> </w:t>
            </w:r>
          </w:p>
        </w:tc>
        <w:tc>
          <w:tcPr>
            <w:tcW w:w="2065" w:type="dxa"/>
            <w:tcBorders>
              <w:top w:val="single" w:sz="4" w:space="0" w:color="4472C4" w:themeColor="accent1"/>
              <w:left w:val="single" w:sz="4" w:space="0" w:color="4472C4" w:themeColor="accent1"/>
              <w:right w:val="single" w:sz="4" w:space="0" w:color="4472C4" w:themeColor="accent1"/>
            </w:tcBorders>
            <w:shd w:val="clear" w:color="auto" w:fill="FFFFFF" w:themeFill="background1"/>
          </w:tcPr>
          <w:p w14:paraId="3B4A0D04" w14:textId="57402599" w:rsidR="00C21604" w:rsidRDefault="00C21604" w:rsidP="00702786">
            <w:pPr>
              <w:rPr>
                <w:b/>
                <w:bCs/>
                <w:color w:val="000000" w:themeColor="text1"/>
              </w:rPr>
            </w:pPr>
            <w:r w:rsidRPr="00C10744">
              <w:rPr>
                <w:b/>
                <w:bCs/>
                <w:color w:val="000000" w:themeColor="text1"/>
                <w:u w:val="single"/>
              </w:rPr>
              <w:t>Date:</w:t>
            </w:r>
            <w:r w:rsidR="00556778">
              <w:rPr>
                <w:b/>
                <w:bCs/>
                <w:color w:val="000000" w:themeColor="text1"/>
              </w:rPr>
              <w:t xml:space="preserve"> </w:t>
            </w:r>
            <w:r w:rsidR="00C2757C">
              <w:rPr>
                <w:color w:val="000000" w:themeColor="text1"/>
              </w:rPr>
              <w:t>2</w:t>
            </w:r>
            <w:r w:rsidR="007B43D7">
              <w:rPr>
                <w:color w:val="000000" w:themeColor="text1"/>
              </w:rPr>
              <w:t>2</w:t>
            </w:r>
            <w:r w:rsidR="007B43D7" w:rsidRPr="007B43D7">
              <w:rPr>
                <w:color w:val="000000" w:themeColor="text1"/>
                <w:vertAlign w:val="superscript"/>
              </w:rPr>
              <w:t>nd</w:t>
            </w:r>
            <w:r w:rsidR="00C2757C">
              <w:rPr>
                <w:color w:val="000000" w:themeColor="text1"/>
              </w:rPr>
              <w:t xml:space="preserve"> Sep 2023</w:t>
            </w:r>
          </w:p>
        </w:tc>
      </w:tr>
      <w:tr w:rsidR="007F181C" w14:paraId="6123530C" w14:textId="77777777" w:rsidTr="008D77C7">
        <w:tc>
          <w:tcPr>
            <w:tcW w:w="9350" w:type="dxa"/>
            <w:gridSpan w:val="4"/>
            <w:shd w:val="clear" w:color="auto" w:fill="000000" w:themeFill="text1"/>
          </w:tcPr>
          <w:p w14:paraId="41728349" w14:textId="4325EBFC" w:rsidR="007F181C" w:rsidRPr="001447BD" w:rsidRDefault="007F181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Change </w:t>
            </w:r>
            <w:r w:rsidR="00EF255B">
              <w:rPr>
                <w:b/>
                <w:bCs/>
                <w:color w:val="FFFFFF" w:themeColor="background1"/>
              </w:rPr>
              <w:t>Impact</w:t>
            </w:r>
          </w:p>
        </w:tc>
      </w:tr>
      <w:tr w:rsidR="00125E80" w14:paraId="4EF9F218" w14:textId="77777777" w:rsidTr="0066203C">
        <w:tc>
          <w:tcPr>
            <w:tcW w:w="9350" w:type="dxa"/>
            <w:gridSpan w:val="4"/>
            <w:shd w:val="clear" w:color="auto" w:fill="FFFFFF" w:themeFill="background1"/>
          </w:tcPr>
          <w:p w14:paraId="39C17D8A" w14:textId="426FFB4C" w:rsidR="0066203C" w:rsidRPr="0066203C" w:rsidRDefault="0066203C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asks</w:t>
            </w:r>
            <w:r w:rsidR="00501EA0">
              <w:rPr>
                <w:b/>
                <w:bCs/>
                <w:color w:val="000000" w:themeColor="text1"/>
              </w:rPr>
              <w:t xml:space="preserve">/Scope </w:t>
            </w:r>
            <w:r>
              <w:rPr>
                <w:b/>
                <w:bCs/>
                <w:color w:val="000000" w:themeColor="text1"/>
              </w:rPr>
              <w:t>Affected:</w:t>
            </w:r>
            <w:r w:rsidR="00556778">
              <w:rPr>
                <w:b/>
                <w:bCs/>
                <w:color w:val="000000" w:themeColor="text1"/>
              </w:rPr>
              <w:t xml:space="preserve"> </w:t>
            </w:r>
            <w:r w:rsidR="003C3AB8" w:rsidRPr="003C3AB8">
              <w:rPr>
                <w:b/>
                <w:bCs/>
                <w:color w:val="FF0000"/>
              </w:rPr>
              <w:t>Zone wise Sales will need to be calculated, for All points</w:t>
            </w:r>
          </w:p>
        </w:tc>
      </w:tr>
      <w:tr w:rsidR="006C56E2" w14:paraId="6D236850" w14:textId="77777777" w:rsidTr="006C56E2">
        <w:tc>
          <w:tcPr>
            <w:tcW w:w="9350" w:type="dxa"/>
            <w:gridSpan w:val="4"/>
            <w:shd w:val="clear" w:color="auto" w:fill="FFFFFF" w:themeFill="background1"/>
          </w:tcPr>
          <w:p w14:paraId="29EFBC9C" w14:textId="0E285627" w:rsidR="006C56E2" w:rsidRDefault="008F2E82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st Evaluation</w:t>
            </w:r>
            <w:r w:rsidR="006C56E2">
              <w:rPr>
                <w:b/>
                <w:bCs/>
                <w:color w:val="000000" w:themeColor="text1"/>
              </w:rPr>
              <w:t>:</w:t>
            </w:r>
            <w:r w:rsidR="00955F44">
              <w:rPr>
                <w:b/>
                <w:bCs/>
                <w:color w:val="000000" w:themeColor="text1"/>
              </w:rPr>
              <w:t xml:space="preserve"> </w:t>
            </w:r>
          </w:p>
        </w:tc>
      </w:tr>
      <w:tr w:rsidR="008F2E82" w14:paraId="3623BFA2" w14:textId="77777777" w:rsidTr="006C56E2">
        <w:tc>
          <w:tcPr>
            <w:tcW w:w="9350" w:type="dxa"/>
            <w:gridSpan w:val="4"/>
            <w:shd w:val="clear" w:color="auto" w:fill="FFFFFF" w:themeFill="background1"/>
          </w:tcPr>
          <w:p w14:paraId="3EAE0C89" w14:textId="5767B6BD" w:rsidR="008F2E82" w:rsidRDefault="00501EA0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isk</w:t>
            </w:r>
            <w:r w:rsidR="008F2E82">
              <w:rPr>
                <w:b/>
                <w:bCs/>
                <w:color w:val="000000" w:themeColor="text1"/>
              </w:rPr>
              <w:t xml:space="preserve"> Evaluation</w:t>
            </w:r>
            <w:r w:rsidR="00C21604" w:rsidRPr="003C3AB8">
              <w:rPr>
                <w:b/>
                <w:bCs/>
                <w:color w:val="FF0000"/>
              </w:rPr>
              <w:t>:</w:t>
            </w:r>
            <w:r w:rsidR="00955F44" w:rsidRPr="003C3AB8">
              <w:rPr>
                <w:b/>
                <w:bCs/>
                <w:color w:val="FF0000"/>
              </w:rPr>
              <w:t xml:space="preserve"> </w:t>
            </w:r>
            <w:r w:rsidR="003C3AB8" w:rsidRPr="003C3AB8">
              <w:rPr>
                <w:b/>
                <w:bCs/>
                <w:color w:val="FF0000"/>
              </w:rPr>
              <w:t>No Risk</w:t>
            </w:r>
          </w:p>
        </w:tc>
      </w:tr>
      <w:tr w:rsidR="006C56E2" w14:paraId="02DCA59F" w14:textId="77777777" w:rsidTr="006C56E2">
        <w:tc>
          <w:tcPr>
            <w:tcW w:w="9350" w:type="dxa"/>
            <w:gridSpan w:val="4"/>
            <w:shd w:val="clear" w:color="auto" w:fill="FFFFFF" w:themeFill="background1"/>
          </w:tcPr>
          <w:p w14:paraId="54A2C140" w14:textId="3836F8EC" w:rsidR="006C56E2" w:rsidRDefault="006D3108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Additional Resources</w:t>
            </w:r>
            <w:r w:rsidR="006C56E2">
              <w:rPr>
                <w:b/>
                <w:bCs/>
                <w:color w:val="000000" w:themeColor="text1"/>
              </w:rPr>
              <w:t>:</w:t>
            </w:r>
            <w:r w:rsidR="003C3AB8" w:rsidRPr="003C3AB8">
              <w:rPr>
                <w:b/>
                <w:bCs/>
                <w:color w:val="FF0000"/>
              </w:rPr>
              <w:t>1 Resource</w:t>
            </w:r>
          </w:p>
        </w:tc>
      </w:tr>
      <w:tr w:rsidR="001836BD" w14:paraId="5BB18D41" w14:textId="77777777" w:rsidTr="006C56E2">
        <w:tc>
          <w:tcPr>
            <w:tcW w:w="9350" w:type="dxa"/>
            <w:gridSpan w:val="4"/>
            <w:shd w:val="clear" w:color="auto" w:fill="FFFFFF" w:themeFill="background1"/>
          </w:tcPr>
          <w:p w14:paraId="1BC124E8" w14:textId="0091490F" w:rsidR="001836BD" w:rsidRDefault="001836BD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Duration: </w:t>
            </w:r>
            <w:r w:rsidR="003C3AB8" w:rsidRPr="003C3AB8">
              <w:rPr>
                <w:b/>
                <w:bCs/>
                <w:color w:val="FF0000"/>
              </w:rPr>
              <w:t>6 Days excluding weekend</w:t>
            </w:r>
          </w:p>
        </w:tc>
      </w:tr>
      <w:tr w:rsidR="00AF005B" w14:paraId="0BE3A104" w14:textId="77777777">
        <w:tc>
          <w:tcPr>
            <w:tcW w:w="9350" w:type="dxa"/>
            <w:gridSpan w:val="4"/>
            <w:shd w:val="clear" w:color="auto" w:fill="FFFFFF" w:themeFill="background1"/>
          </w:tcPr>
          <w:p w14:paraId="2F4F2FA5" w14:textId="75D0E12B" w:rsidR="00AF005B" w:rsidRDefault="00AF005B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Additional Effort:</w:t>
            </w:r>
            <w:r w:rsidR="00556778">
              <w:rPr>
                <w:b/>
                <w:bCs/>
                <w:color w:val="000000" w:themeColor="text1"/>
              </w:rPr>
              <w:t xml:space="preserve"> </w:t>
            </w:r>
            <w:r w:rsidR="003C3AB8" w:rsidRPr="003C3AB8">
              <w:rPr>
                <w:b/>
                <w:bCs/>
                <w:color w:val="FF0000"/>
              </w:rPr>
              <w:t>Will have to design a new separate Dashboard for Trust Well as currently we have standard one for all clients</w:t>
            </w:r>
            <w:r w:rsidR="003C3AB8">
              <w:rPr>
                <w:b/>
                <w:bCs/>
                <w:color w:val="000000" w:themeColor="text1"/>
              </w:rPr>
              <w:t>.</w:t>
            </w:r>
          </w:p>
        </w:tc>
      </w:tr>
      <w:tr w:rsidR="006C56E2" w14:paraId="6B5F4DBD" w14:textId="77777777" w:rsidTr="00ED6470">
        <w:tc>
          <w:tcPr>
            <w:tcW w:w="9350" w:type="dxa"/>
            <w:gridSpan w:val="4"/>
            <w:shd w:val="clear" w:color="auto" w:fill="FFFFFF" w:themeFill="background1"/>
          </w:tcPr>
          <w:p w14:paraId="704392B0" w14:textId="227FF43C" w:rsidR="006C56E2" w:rsidRDefault="006D3108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mpact on Deadline</w:t>
            </w:r>
            <w:r w:rsidR="006A74F0">
              <w:rPr>
                <w:b/>
                <w:bCs/>
                <w:color w:val="000000" w:themeColor="text1"/>
              </w:rPr>
              <w:t>:</w:t>
            </w:r>
            <w:r w:rsidR="003C3AB8">
              <w:rPr>
                <w:b/>
                <w:bCs/>
                <w:color w:val="000000" w:themeColor="text1"/>
              </w:rPr>
              <w:t xml:space="preserve"> </w:t>
            </w:r>
            <w:r w:rsidR="003C3AB8" w:rsidRPr="003C3AB8">
              <w:rPr>
                <w:b/>
                <w:bCs/>
                <w:color w:val="7030A0"/>
              </w:rPr>
              <w:t>Not yet</w:t>
            </w:r>
          </w:p>
        </w:tc>
      </w:tr>
      <w:tr w:rsidR="00ED6470" w14:paraId="74BD0495" w14:textId="77777777" w:rsidTr="009E2BA7">
        <w:tc>
          <w:tcPr>
            <w:tcW w:w="9350" w:type="dxa"/>
            <w:gridSpan w:val="4"/>
            <w:shd w:val="clear" w:color="auto" w:fill="FFFFFF" w:themeFill="background1"/>
          </w:tcPr>
          <w:p w14:paraId="78D3E9CB" w14:textId="04226FCE" w:rsidR="00ED6470" w:rsidRDefault="00ED6470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Alternative and Recommendations</w:t>
            </w:r>
            <w:r w:rsidR="006A74F0">
              <w:rPr>
                <w:b/>
                <w:bCs/>
                <w:color w:val="000000" w:themeColor="text1"/>
              </w:rPr>
              <w:t>:</w:t>
            </w:r>
            <w:r w:rsidR="00955F44">
              <w:rPr>
                <w:b/>
                <w:bCs/>
                <w:color w:val="000000" w:themeColor="text1"/>
              </w:rPr>
              <w:t xml:space="preserve"> </w:t>
            </w:r>
            <w:r w:rsidR="003C3AB8" w:rsidRPr="003C3AB8">
              <w:rPr>
                <w:b/>
                <w:bCs/>
                <w:color w:val="FF0000"/>
              </w:rPr>
              <w:t>We have given 3 module wise dedicated Dashboards which they can use for know</w:t>
            </w:r>
          </w:p>
        </w:tc>
      </w:tr>
      <w:tr w:rsidR="009E2BA7" w14:paraId="55CCD9F8" w14:textId="77777777" w:rsidTr="00125E80">
        <w:tc>
          <w:tcPr>
            <w:tcW w:w="9350" w:type="dxa"/>
            <w:gridSpan w:val="4"/>
            <w:tcBorders>
              <w:bottom w:val="single" w:sz="4" w:space="0" w:color="4472C4" w:themeColor="accent1"/>
            </w:tcBorders>
            <w:shd w:val="clear" w:color="auto" w:fill="FFFFFF" w:themeFill="background1"/>
          </w:tcPr>
          <w:p w14:paraId="5BCF5F73" w14:textId="77777777" w:rsidR="009E2BA7" w:rsidRDefault="009E2BA7" w:rsidP="00125E80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s</w:t>
            </w:r>
            <w:r w:rsidR="0076419A">
              <w:rPr>
                <w:b/>
                <w:bCs/>
                <w:color w:val="000000" w:themeColor="text1"/>
              </w:rPr>
              <w:t>:</w:t>
            </w:r>
          </w:p>
          <w:p w14:paraId="4CAAF6DA" w14:textId="540EEA33" w:rsidR="0076419A" w:rsidRPr="00C10744" w:rsidRDefault="0076419A" w:rsidP="00125E80">
            <w:pPr>
              <w:rPr>
                <w:color w:val="000000" w:themeColor="text1"/>
              </w:rPr>
            </w:pPr>
          </w:p>
        </w:tc>
      </w:tr>
      <w:tr w:rsidR="00761FB4" w14:paraId="3CE7C800" w14:textId="77777777" w:rsidTr="00C10744">
        <w:tc>
          <w:tcPr>
            <w:tcW w:w="9350" w:type="dxa"/>
            <w:gridSpan w:val="4"/>
            <w:shd w:val="clear" w:color="auto" w:fill="8496B0" w:themeFill="text2" w:themeFillTint="99"/>
          </w:tcPr>
          <w:p w14:paraId="43F8DA9E" w14:textId="49089593" w:rsidR="00761FB4" w:rsidRPr="001447BD" w:rsidRDefault="00761FB4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ign Offs</w:t>
            </w:r>
            <w:r w:rsidR="00955F44">
              <w:rPr>
                <w:b/>
                <w:bCs/>
                <w:color w:val="FFFFFF" w:themeColor="background1"/>
              </w:rPr>
              <w:t xml:space="preserve"> (Client need to fill below)</w:t>
            </w:r>
          </w:p>
        </w:tc>
      </w:tr>
      <w:tr w:rsidR="00761FB4" w14:paraId="226C39BD" w14:textId="77777777">
        <w:tc>
          <w:tcPr>
            <w:tcW w:w="9350" w:type="dxa"/>
            <w:gridSpan w:val="4"/>
            <w:shd w:val="clear" w:color="auto" w:fill="FFFFFF" w:themeFill="background1"/>
          </w:tcPr>
          <w:p w14:paraId="22F0715B" w14:textId="4D6F6E55" w:rsidR="00761FB4" w:rsidRDefault="00FB20BA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[</w:t>
            </w:r>
            <w:r w:rsidR="00C638F4">
              <w:rPr>
                <w:b/>
                <w:bCs/>
                <w:color w:val="000000" w:themeColor="text1"/>
              </w:rPr>
              <w:t>Circle One</w:t>
            </w:r>
            <w:r>
              <w:rPr>
                <w:b/>
                <w:bCs/>
                <w:color w:val="000000" w:themeColor="text1"/>
              </w:rPr>
              <w:t>]</w:t>
            </w:r>
            <w:r w:rsidR="00C638F4">
              <w:rPr>
                <w:b/>
                <w:bCs/>
                <w:color w:val="000000" w:themeColor="text1"/>
              </w:rPr>
              <w:t xml:space="preserve">: </w:t>
            </w:r>
            <w:r w:rsidR="00764DA2">
              <w:rPr>
                <w:b/>
                <w:bCs/>
                <w:color w:val="000000" w:themeColor="text1"/>
              </w:rPr>
              <w:t xml:space="preserve"> 1</w:t>
            </w:r>
            <w:r w:rsidRPr="003C3AB8">
              <w:rPr>
                <w:b/>
                <w:bCs/>
                <w:color w:val="000000" w:themeColor="text1"/>
              </w:rPr>
              <w:t>.</w:t>
            </w:r>
            <w:r w:rsidR="00764DA2" w:rsidRPr="003C3AB8">
              <w:rPr>
                <w:b/>
                <w:bCs/>
                <w:color w:val="000000" w:themeColor="text1"/>
              </w:rPr>
              <w:t xml:space="preserve"> Accepted   </w:t>
            </w:r>
            <w:r w:rsidR="00764DA2">
              <w:rPr>
                <w:b/>
                <w:bCs/>
                <w:color w:val="000000" w:themeColor="text1"/>
              </w:rPr>
              <w:t>2</w:t>
            </w:r>
            <w:r>
              <w:rPr>
                <w:b/>
                <w:bCs/>
                <w:color w:val="000000" w:themeColor="text1"/>
              </w:rPr>
              <w:t>.</w:t>
            </w:r>
            <w:r w:rsidR="00C638F4">
              <w:rPr>
                <w:b/>
                <w:bCs/>
                <w:color w:val="000000" w:themeColor="text1"/>
              </w:rPr>
              <w:t xml:space="preserve"> </w:t>
            </w:r>
            <w:r w:rsidR="00764DA2">
              <w:rPr>
                <w:b/>
                <w:bCs/>
                <w:color w:val="000000" w:themeColor="text1"/>
              </w:rPr>
              <w:t>Deferred   3</w:t>
            </w:r>
            <w:r>
              <w:rPr>
                <w:b/>
                <w:bCs/>
                <w:color w:val="000000" w:themeColor="text1"/>
              </w:rPr>
              <w:t>.</w:t>
            </w:r>
            <w:r w:rsidR="00C638F4">
              <w:rPr>
                <w:b/>
                <w:bCs/>
                <w:color w:val="000000" w:themeColor="text1"/>
              </w:rPr>
              <w:t xml:space="preserve"> Rejected   4</w:t>
            </w:r>
            <w:r>
              <w:rPr>
                <w:b/>
                <w:bCs/>
                <w:color w:val="000000" w:themeColor="text1"/>
              </w:rPr>
              <w:t>.</w:t>
            </w:r>
            <w:r w:rsidR="00C638F4">
              <w:rPr>
                <w:b/>
                <w:bCs/>
                <w:color w:val="000000" w:themeColor="text1"/>
              </w:rPr>
              <w:t xml:space="preserve"> More Info Requested</w:t>
            </w:r>
          </w:p>
          <w:p w14:paraId="7D39833A" w14:textId="77777777" w:rsidR="00761FB4" w:rsidRPr="0066203C" w:rsidRDefault="00761FB4">
            <w:pPr>
              <w:rPr>
                <w:b/>
                <w:bCs/>
                <w:color w:val="000000" w:themeColor="text1"/>
              </w:rPr>
            </w:pPr>
          </w:p>
        </w:tc>
      </w:tr>
      <w:tr w:rsidR="006D5536" w14:paraId="3B075BC8" w14:textId="77777777">
        <w:tc>
          <w:tcPr>
            <w:tcW w:w="9350" w:type="dxa"/>
            <w:gridSpan w:val="4"/>
            <w:shd w:val="clear" w:color="auto" w:fill="FFFFFF" w:themeFill="background1"/>
          </w:tcPr>
          <w:p w14:paraId="7C1657B7" w14:textId="77777777" w:rsidR="006D5536" w:rsidRDefault="006D5536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s:</w:t>
            </w:r>
          </w:p>
          <w:p w14:paraId="15BAD197" w14:textId="3E6BAD73" w:rsidR="0076419A" w:rsidRPr="00C10744" w:rsidRDefault="0076419A">
            <w:pPr>
              <w:rPr>
                <w:color w:val="000000" w:themeColor="text1"/>
              </w:rPr>
            </w:pPr>
          </w:p>
        </w:tc>
      </w:tr>
      <w:tr w:rsidR="009E2BA7" w14:paraId="62E4F785" w14:textId="77777777" w:rsidTr="00C36AFD">
        <w:tc>
          <w:tcPr>
            <w:tcW w:w="6385" w:type="dxa"/>
            <w:gridSpan w:val="2"/>
            <w:shd w:val="clear" w:color="auto" w:fill="FFFFFF" w:themeFill="background1"/>
          </w:tcPr>
          <w:p w14:paraId="0D038A27" w14:textId="7383265B" w:rsidR="009E2BA7" w:rsidRPr="00C10744" w:rsidRDefault="009E2BA7" w:rsidP="00955F44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Project Manager Signature: </w:t>
            </w:r>
            <w:r w:rsidR="003C3AB8">
              <w:rPr>
                <w:b/>
                <w:bCs/>
                <w:color w:val="000000" w:themeColor="text1"/>
              </w:rPr>
              <w:t>Ahsan Raza Jutt</w:t>
            </w:r>
          </w:p>
        </w:tc>
        <w:tc>
          <w:tcPr>
            <w:tcW w:w="2965" w:type="dxa"/>
            <w:gridSpan w:val="2"/>
            <w:shd w:val="clear" w:color="auto" w:fill="FFFFFF" w:themeFill="background1"/>
          </w:tcPr>
          <w:p w14:paraId="07159AEC" w14:textId="32240389" w:rsidR="009E2BA7" w:rsidRPr="00C10744" w:rsidRDefault="001C0D72" w:rsidP="00955F44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Date</w:t>
            </w:r>
            <w:r w:rsidR="009E2BA7">
              <w:rPr>
                <w:b/>
                <w:bCs/>
                <w:color w:val="000000" w:themeColor="text1"/>
              </w:rPr>
              <w:t>:</w:t>
            </w:r>
            <w:r w:rsidR="00955F44">
              <w:rPr>
                <w:b/>
                <w:bCs/>
                <w:color w:val="000000" w:themeColor="text1"/>
              </w:rPr>
              <w:t xml:space="preserve"> </w:t>
            </w:r>
            <w:r w:rsidR="003C3AB8">
              <w:rPr>
                <w:b/>
                <w:bCs/>
                <w:color w:val="000000" w:themeColor="text1"/>
              </w:rPr>
              <w:t>Sep-22-2023</w:t>
            </w:r>
          </w:p>
        </w:tc>
      </w:tr>
      <w:tr w:rsidR="00C21604" w14:paraId="1FB2AB89" w14:textId="77777777" w:rsidTr="00C36AFD">
        <w:tc>
          <w:tcPr>
            <w:tcW w:w="6385" w:type="dxa"/>
            <w:gridSpan w:val="2"/>
            <w:shd w:val="clear" w:color="auto" w:fill="FFFFFF" w:themeFill="background1"/>
          </w:tcPr>
          <w:p w14:paraId="3D14D00C" w14:textId="5BA65C89" w:rsidR="00C21604" w:rsidRPr="00C10744" w:rsidRDefault="00C21604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Decision Maker Signature:</w:t>
            </w:r>
            <w:r w:rsidR="00C10744">
              <w:rPr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2965" w:type="dxa"/>
            <w:gridSpan w:val="2"/>
            <w:shd w:val="clear" w:color="auto" w:fill="FFFFFF" w:themeFill="background1"/>
          </w:tcPr>
          <w:p w14:paraId="627E3B38" w14:textId="1838CB5D" w:rsidR="00C21604" w:rsidRPr="00C10744" w:rsidRDefault="00C21604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Date:</w:t>
            </w:r>
            <w:r w:rsidR="00C10744">
              <w:rPr>
                <w:b/>
                <w:bCs/>
                <w:color w:val="000000" w:themeColor="text1"/>
              </w:rPr>
              <w:t xml:space="preserve"> </w:t>
            </w:r>
          </w:p>
        </w:tc>
      </w:tr>
    </w:tbl>
    <w:p w14:paraId="283FBA0A" w14:textId="4790963B" w:rsidR="006A74F0" w:rsidRDefault="006A74F0"/>
    <w:p w14:paraId="10E027A2" w14:textId="67412A8A" w:rsidR="009D29C5" w:rsidRDefault="009D29C5"/>
    <w:p w14:paraId="7072ECD0" w14:textId="77AC7B69" w:rsidR="007F181C" w:rsidRDefault="007F181C" w:rsidP="00C07F36">
      <w:pPr>
        <w:jc w:val="center"/>
      </w:pPr>
    </w:p>
    <w:sectPr w:rsidR="007F181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16ADC" w14:textId="77777777" w:rsidR="00387E79" w:rsidRDefault="00387E79" w:rsidP="00E2550C">
      <w:pPr>
        <w:spacing w:after="0" w:line="240" w:lineRule="auto"/>
      </w:pPr>
      <w:r>
        <w:separator/>
      </w:r>
    </w:p>
  </w:endnote>
  <w:endnote w:type="continuationSeparator" w:id="0">
    <w:p w14:paraId="463F2125" w14:textId="77777777" w:rsidR="00387E79" w:rsidRDefault="00387E79" w:rsidP="00E25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7FC65" w14:textId="77777777" w:rsidR="00387E79" w:rsidRDefault="00387E79" w:rsidP="00E2550C">
      <w:pPr>
        <w:spacing w:after="0" w:line="240" w:lineRule="auto"/>
      </w:pPr>
      <w:r>
        <w:separator/>
      </w:r>
    </w:p>
  </w:footnote>
  <w:footnote w:type="continuationSeparator" w:id="0">
    <w:p w14:paraId="19A997FA" w14:textId="77777777" w:rsidR="00387E79" w:rsidRDefault="00387E79" w:rsidP="00E255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DDA8" w14:textId="53CE6A75" w:rsidR="00E2550C" w:rsidRDefault="0044661B" w:rsidP="008D77C7">
    <w:pPr>
      <w:pStyle w:val="Header"/>
    </w:pPr>
    <w:r>
      <w:rPr>
        <w:noProof/>
      </w:rPr>
      <w:drawing>
        <wp:inline distT="0" distB="0" distL="0" distR="0" wp14:anchorId="30D6F6A0" wp14:editId="743B1E3C">
          <wp:extent cx="733425" cy="57639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orbis Logo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5473" cy="57800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07E83"/>
    <w:multiLevelType w:val="hybridMultilevel"/>
    <w:tmpl w:val="335251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31CD4"/>
    <w:multiLevelType w:val="hybridMultilevel"/>
    <w:tmpl w:val="22B86490"/>
    <w:lvl w:ilvl="0" w:tplc="842648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56291057">
    <w:abstractNumId w:val="0"/>
  </w:num>
  <w:num w:numId="2" w16cid:durableId="19722509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DMwNzc2MDY3MDRS0lEKTi0uzszPAykwrAUAEF5DjiwAAAA="/>
  </w:docVars>
  <w:rsids>
    <w:rsidRoot w:val="00384962"/>
    <w:rsid w:val="000202D9"/>
    <w:rsid w:val="00044D2E"/>
    <w:rsid w:val="000F1AF6"/>
    <w:rsid w:val="00122E08"/>
    <w:rsid w:val="00125E80"/>
    <w:rsid w:val="001447BD"/>
    <w:rsid w:val="001546AE"/>
    <w:rsid w:val="001836BD"/>
    <w:rsid w:val="001C0D72"/>
    <w:rsid w:val="003561C5"/>
    <w:rsid w:val="00384962"/>
    <w:rsid w:val="00387E79"/>
    <w:rsid w:val="003C3AB8"/>
    <w:rsid w:val="003E0E0E"/>
    <w:rsid w:val="003F04B8"/>
    <w:rsid w:val="003F3878"/>
    <w:rsid w:val="00421FD7"/>
    <w:rsid w:val="0044661B"/>
    <w:rsid w:val="0049298A"/>
    <w:rsid w:val="00501EA0"/>
    <w:rsid w:val="00540C3C"/>
    <w:rsid w:val="00542652"/>
    <w:rsid w:val="00544B4D"/>
    <w:rsid w:val="00556778"/>
    <w:rsid w:val="00581DDC"/>
    <w:rsid w:val="0060560B"/>
    <w:rsid w:val="0061142B"/>
    <w:rsid w:val="0066203C"/>
    <w:rsid w:val="006A74F0"/>
    <w:rsid w:val="006C56E2"/>
    <w:rsid w:val="006D3108"/>
    <w:rsid w:val="006D5536"/>
    <w:rsid w:val="00702786"/>
    <w:rsid w:val="00705DD3"/>
    <w:rsid w:val="00761FB4"/>
    <w:rsid w:val="0076419A"/>
    <w:rsid w:val="00764DA2"/>
    <w:rsid w:val="007B43D7"/>
    <w:rsid w:val="007D7329"/>
    <w:rsid w:val="007E636C"/>
    <w:rsid w:val="007F01AB"/>
    <w:rsid w:val="007F181C"/>
    <w:rsid w:val="00850B24"/>
    <w:rsid w:val="00860D8D"/>
    <w:rsid w:val="00866287"/>
    <w:rsid w:val="00893E2B"/>
    <w:rsid w:val="008D77C7"/>
    <w:rsid w:val="008E0609"/>
    <w:rsid w:val="008E214A"/>
    <w:rsid w:val="008F2E82"/>
    <w:rsid w:val="00917164"/>
    <w:rsid w:val="00955F44"/>
    <w:rsid w:val="00972BAF"/>
    <w:rsid w:val="00985F4B"/>
    <w:rsid w:val="009D29C5"/>
    <w:rsid w:val="009E2BA7"/>
    <w:rsid w:val="009F7FF2"/>
    <w:rsid w:val="00A07372"/>
    <w:rsid w:val="00A127D1"/>
    <w:rsid w:val="00A17CC1"/>
    <w:rsid w:val="00A331A8"/>
    <w:rsid w:val="00A760D2"/>
    <w:rsid w:val="00A776ED"/>
    <w:rsid w:val="00AF005B"/>
    <w:rsid w:val="00B129C1"/>
    <w:rsid w:val="00B2184B"/>
    <w:rsid w:val="00C0414F"/>
    <w:rsid w:val="00C07F36"/>
    <w:rsid w:val="00C10744"/>
    <w:rsid w:val="00C130B6"/>
    <w:rsid w:val="00C21604"/>
    <w:rsid w:val="00C2757C"/>
    <w:rsid w:val="00C36AFD"/>
    <w:rsid w:val="00C43790"/>
    <w:rsid w:val="00C53DA5"/>
    <w:rsid w:val="00C638F4"/>
    <w:rsid w:val="00C75424"/>
    <w:rsid w:val="00CA0F30"/>
    <w:rsid w:val="00CF2BB7"/>
    <w:rsid w:val="00D8555C"/>
    <w:rsid w:val="00D91286"/>
    <w:rsid w:val="00E16EB4"/>
    <w:rsid w:val="00E2550C"/>
    <w:rsid w:val="00ED37B5"/>
    <w:rsid w:val="00ED6470"/>
    <w:rsid w:val="00EE5072"/>
    <w:rsid w:val="00EF255B"/>
    <w:rsid w:val="00F24CDB"/>
    <w:rsid w:val="00F84173"/>
    <w:rsid w:val="00F919ED"/>
    <w:rsid w:val="00FB20BA"/>
    <w:rsid w:val="00FC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9D964"/>
  <w15:chartTrackingRefBased/>
  <w15:docId w15:val="{CEFE793F-DAA6-4A8F-93BA-9E8B8334C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5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50C"/>
  </w:style>
  <w:style w:type="paragraph" w:styleId="Footer">
    <w:name w:val="footer"/>
    <w:basedOn w:val="Normal"/>
    <w:link w:val="FooterChar"/>
    <w:uiPriority w:val="99"/>
    <w:unhideWhenUsed/>
    <w:rsid w:val="00E255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50C"/>
  </w:style>
  <w:style w:type="table" w:styleId="TableGrid">
    <w:name w:val="Table Grid"/>
    <w:basedOn w:val="TableNormal"/>
    <w:uiPriority w:val="39"/>
    <w:rsid w:val="000F1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71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FF7C6-FB00-4E1B-8242-72B6F8AE8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Landau</dc:creator>
  <cp:keywords/>
  <dc:description/>
  <cp:lastModifiedBy>Corbis Soft</cp:lastModifiedBy>
  <cp:revision>4</cp:revision>
  <cp:lastPrinted>2023-09-22T05:12:00Z</cp:lastPrinted>
  <dcterms:created xsi:type="dcterms:W3CDTF">2023-09-22T05:16:00Z</dcterms:created>
  <dcterms:modified xsi:type="dcterms:W3CDTF">2023-09-22T05:34:00Z</dcterms:modified>
</cp:coreProperties>
</file>